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21CEE" w14:textId="7E7D6B45" w:rsidR="00F32BAA" w:rsidRDefault="00DE5DF1">
      <w:r>
        <w:t>WEB APPLICATION DEVELOPMENT</w:t>
      </w:r>
    </w:p>
    <w:p w14:paraId="27B17E48" w14:textId="263C76C7" w:rsidR="00DE5DF1" w:rsidRDefault="00DE5DF1">
      <w:r>
        <w:t>PART A:</w:t>
      </w:r>
    </w:p>
    <w:p w14:paraId="573B8DE3" w14:textId="1D962768" w:rsidR="002A4CF6" w:rsidRDefault="002A4CF6">
      <w:r w:rsidRPr="006F07A2">
        <w:rPr>
          <w:noProof/>
        </w:rPr>
        <w:drawing>
          <wp:inline distT="0" distB="0" distL="0" distR="0" wp14:anchorId="24728A83" wp14:editId="7865A32B">
            <wp:extent cx="5731510" cy="3415030"/>
            <wp:effectExtent l="0" t="0" r="2540" b="0"/>
            <wp:docPr id="520151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15130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DE158" w14:textId="6863AC29" w:rsidR="00B63241" w:rsidRDefault="00B63241">
      <w:r>
        <w:t>VS code:</w:t>
      </w:r>
    </w:p>
    <w:p w14:paraId="1311E0B1" w14:textId="60EF9C31" w:rsidR="00DE5DF1" w:rsidRDefault="00DE5DF1">
      <w:r w:rsidRPr="00DE5DF1">
        <w:rPr>
          <w:noProof/>
        </w:rPr>
        <w:drawing>
          <wp:inline distT="0" distB="0" distL="0" distR="0" wp14:anchorId="6347F47E" wp14:editId="5A7B7245">
            <wp:extent cx="5723116" cy="2156647"/>
            <wp:effectExtent l="0" t="0" r="0" b="0"/>
            <wp:docPr id="5303564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35641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23116" cy="2156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C2016" w14:textId="0B09FAC4" w:rsidR="00B63241" w:rsidRDefault="00B63241">
      <w:r>
        <w:t>Rester extension:</w:t>
      </w:r>
    </w:p>
    <w:p w14:paraId="13401822" w14:textId="345C094E" w:rsidR="009A7528" w:rsidRDefault="009A7528">
      <w:r w:rsidRPr="009A7528">
        <w:rPr>
          <w:noProof/>
        </w:rPr>
        <w:lastRenderedPageBreak/>
        <w:drawing>
          <wp:inline distT="0" distB="0" distL="0" distR="0" wp14:anchorId="49DDBB9F" wp14:editId="104F4634">
            <wp:extent cx="5731510" cy="3696335"/>
            <wp:effectExtent l="0" t="0" r="2540" b="0"/>
            <wp:docPr id="6551128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112803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3E8BA" w14:textId="2786F84F" w:rsidR="00B63241" w:rsidRDefault="002A4CF6">
      <w:r>
        <w:t>Routes.rest:</w:t>
      </w:r>
    </w:p>
    <w:p w14:paraId="5AE072A2" w14:textId="4A602E14" w:rsidR="00B63241" w:rsidRDefault="00B63241">
      <w:r w:rsidRPr="00B63241">
        <w:rPr>
          <w:noProof/>
        </w:rPr>
        <w:drawing>
          <wp:inline distT="0" distB="0" distL="0" distR="0" wp14:anchorId="66D47FAB" wp14:editId="3CE3BE3B">
            <wp:extent cx="5731510" cy="2075180"/>
            <wp:effectExtent l="0" t="0" r="2540" b="1270"/>
            <wp:docPr id="297614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61497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8F959" w14:textId="491CDE53" w:rsidR="00DE5DF1" w:rsidRDefault="00DE5DF1">
      <w:r>
        <w:t>TASK 1:</w:t>
      </w:r>
    </w:p>
    <w:p w14:paraId="1FE986EC" w14:textId="5AB6C310" w:rsidR="00DE5DF1" w:rsidRDefault="00DE5DF1">
      <w:r w:rsidRPr="00DE5DF1">
        <w:rPr>
          <w:noProof/>
        </w:rPr>
        <w:drawing>
          <wp:inline distT="0" distB="0" distL="0" distR="0" wp14:anchorId="306630E1" wp14:editId="17107130">
            <wp:extent cx="5731510" cy="1405890"/>
            <wp:effectExtent l="0" t="0" r="2540" b="3810"/>
            <wp:docPr id="1172885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8859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2F0A5" w14:textId="0493F0B5" w:rsidR="002A4CF6" w:rsidRDefault="00A04C6F">
      <w:r w:rsidRPr="00A04C6F">
        <w:rPr>
          <w:noProof/>
        </w:rPr>
        <w:lastRenderedPageBreak/>
        <w:drawing>
          <wp:inline distT="0" distB="0" distL="0" distR="0" wp14:anchorId="3A861537" wp14:editId="16B3976D">
            <wp:extent cx="5731510" cy="3688080"/>
            <wp:effectExtent l="0" t="0" r="2540" b="7620"/>
            <wp:docPr id="5137024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70248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23A0E" w14:textId="010C5CC2" w:rsidR="00A627C3" w:rsidRDefault="00A627C3">
      <w:r w:rsidRPr="00A627C3">
        <w:rPr>
          <w:noProof/>
        </w:rPr>
        <w:drawing>
          <wp:inline distT="0" distB="0" distL="0" distR="0" wp14:anchorId="524F3A7E" wp14:editId="244A743D">
            <wp:extent cx="5731510" cy="2107565"/>
            <wp:effectExtent l="0" t="0" r="2540" b="6985"/>
            <wp:docPr id="13936182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618258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0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66203" w14:textId="397A2225" w:rsidR="00DE5DF1" w:rsidRDefault="00DE5DF1"/>
    <w:p w14:paraId="2F8EE877" w14:textId="61119F59" w:rsidR="00C66C2C" w:rsidRDefault="00621C62">
      <w:r>
        <w:t>TASK 2: ADD NEW BUSINESS</w:t>
      </w:r>
    </w:p>
    <w:p w14:paraId="30E1514E" w14:textId="17BB1644" w:rsidR="00621C62" w:rsidRDefault="00621C62">
      <w:r w:rsidRPr="00621C62">
        <w:rPr>
          <w:noProof/>
        </w:rPr>
        <w:drawing>
          <wp:inline distT="0" distB="0" distL="0" distR="0" wp14:anchorId="7F51DFB4" wp14:editId="02FFF4A8">
            <wp:extent cx="4831499" cy="1592718"/>
            <wp:effectExtent l="0" t="0" r="7620" b="7620"/>
            <wp:docPr id="21301365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13657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31499" cy="1592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2D287" w14:textId="72EAB724" w:rsidR="0097292D" w:rsidRDefault="0097292D"/>
    <w:p w14:paraId="72911FAD" w14:textId="2061CCC8" w:rsidR="00621C62" w:rsidRDefault="00F63C5E">
      <w:r w:rsidRPr="00F63C5E">
        <w:rPr>
          <w:noProof/>
        </w:rPr>
        <w:lastRenderedPageBreak/>
        <w:drawing>
          <wp:inline distT="0" distB="0" distL="0" distR="0" wp14:anchorId="62F9CB21" wp14:editId="3C280737">
            <wp:extent cx="5731510" cy="1231900"/>
            <wp:effectExtent l="0" t="0" r="2540" b="6350"/>
            <wp:docPr id="8716601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66012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D827F" w14:textId="38BAF02B" w:rsidR="00F408CD" w:rsidRDefault="00A93A3E">
      <w:r w:rsidRPr="00A93A3E">
        <w:drawing>
          <wp:inline distT="0" distB="0" distL="0" distR="0" wp14:anchorId="769C6B6C" wp14:editId="1B0D8B12">
            <wp:extent cx="5731510" cy="3503295"/>
            <wp:effectExtent l="0" t="0" r="2540" b="1905"/>
            <wp:docPr id="5704127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412703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0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F0118" w14:textId="525A7523" w:rsidR="00F408CD" w:rsidRDefault="00F408CD">
      <w:r w:rsidRPr="00F408CD">
        <w:drawing>
          <wp:inline distT="0" distB="0" distL="0" distR="0" wp14:anchorId="734CA2D8" wp14:editId="6EDAF329">
            <wp:extent cx="5731510" cy="2098675"/>
            <wp:effectExtent l="0" t="0" r="2540" b="0"/>
            <wp:docPr id="1917808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8085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FAB2B" w14:textId="77777777" w:rsidR="004D4BE1" w:rsidRDefault="004D4BE1"/>
    <w:p w14:paraId="1DC9E049" w14:textId="153DEA9C" w:rsidR="004D4BE1" w:rsidRDefault="004D4BE1">
      <w:r w:rsidRPr="004D4BE1">
        <w:lastRenderedPageBreak/>
        <w:drawing>
          <wp:inline distT="0" distB="0" distL="0" distR="0" wp14:anchorId="035E2224" wp14:editId="475448C3">
            <wp:extent cx="5731510" cy="1930400"/>
            <wp:effectExtent l="0" t="0" r="2540" b="0"/>
            <wp:docPr id="1850838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83856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3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A8F6C" w14:textId="77777777" w:rsidR="00401853" w:rsidRDefault="00401853"/>
    <w:p w14:paraId="3E384145" w14:textId="3CD313AB" w:rsidR="00401853" w:rsidRDefault="00401853">
      <w:r>
        <w:t xml:space="preserve">Task 3 </w:t>
      </w:r>
      <w:r w:rsidR="00776B55">
        <w:t>: add recommendations</w:t>
      </w:r>
    </w:p>
    <w:p w14:paraId="6FA968A5" w14:textId="39DDF88A" w:rsidR="00776B55" w:rsidRDefault="00DC1045">
      <w:r w:rsidRPr="00DC1045">
        <w:drawing>
          <wp:inline distT="0" distB="0" distL="0" distR="0" wp14:anchorId="13949F60" wp14:editId="07A15D09">
            <wp:extent cx="5731510" cy="2531745"/>
            <wp:effectExtent l="0" t="0" r="2540" b="1905"/>
            <wp:docPr id="1350812552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812552" name="Picture 1" descr="A computer screen shot of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94855" w14:textId="6A008A16" w:rsidR="00776B55" w:rsidRDefault="00776B55">
      <w:r w:rsidRPr="00776B55">
        <w:drawing>
          <wp:inline distT="0" distB="0" distL="0" distR="0" wp14:anchorId="31BE5086" wp14:editId="29981D45">
            <wp:extent cx="5731510" cy="1784350"/>
            <wp:effectExtent l="0" t="0" r="2540" b="6350"/>
            <wp:docPr id="19843182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318285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8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7F655" w14:textId="72EF4F27" w:rsidR="00DC1045" w:rsidRDefault="00DC1045">
      <w:r>
        <w:t>Extra task: delete business if the id =</w:t>
      </w:r>
      <w:r w:rsidR="009D322A">
        <w:t>?</w:t>
      </w:r>
    </w:p>
    <w:p w14:paraId="6097A237" w14:textId="194B25A1" w:rsidR="00493B4A" w:rsidRDefault="00493B4A">
      <w:r>
        <w:t xml:space="preserve">In this case id </w:t>
      </w:r>
      <w:r w:rsidR="008C158D">
        <w:t xml:space="preserve">353- where Wawel Castle was added twice </w:t>
      </w:r>
      <w:r w:rsidR="00786423">
        <w:t>paired with</w:t>
      </w:r>
      <w:r w:rsidR="008C158D">
        <w:t xml:space="preserve"> new id</w:t>
      </w:r>
      <w:r w:rsidR="00786423">
        <w:t>.</w:t>
      </w:r>
    </w:p>
    <w:p w14:paraId="164D4F17" w14:textId="5CB54F0A" w:rsidR="00786423" w:rsidRDefault="00B54DAB">
      <w:r w:rsidRPr="00B54DAB">
        <w:lastRenderedPageBreak/>
        <w:drawing>
          <wp:inline distT="0" distB="0" distL="0" distR="0" wp14:anchorId="32A62D37" wp14:editId="3D18D0BC">
            <wp:extent cx="5731510" cy="3347085"/>
            <wp:effectExtent l="0" t="0" r="2540" b="5715"/>
            <wp:docPr id="131203513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03513" name="Picture 1" descr="A screen shot of a computer cod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C7DE1" w14:textId="62D2F640" w:rsidR="00A8684D" w:rsidRDefault="00A8684D">
      <w:r w:rsidRPr="00A8684D">
        <w:drawing>
          <wp:inline distT="0" distB="0" distL="0" distR="0" wp14:anchorId="523DD29C" wp14:editId="28C590F3">
            <wp:extent cx="3093988" cy="1775614"/>
            <wp:effectExtent l="0" t="0" r="0" b="0"/>
            <wp:docPr id="124945732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457322" name="Picture 1" descr="A screen 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93988" cy="1775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453AA" w14:textId="148E8FF5" w:rsidR="00493B4A" w:rsidRDefault="00493B4A">
      <w:r w:rsidRPr="00493B4A">
        <w:drawing>
          <wp:inline distT="0" distB="0" distL="0" distR="0" wp14:anchorId="3C3561D3" wp14:editId="35D2E885">
            <wp:extent cx="5731510" cy="2032000"/>
            <wp:effectExtent l="0" t="0" r="2540" b="6350"/>
            <wp:docPr id="10056153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615314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78B5E" w14:textId="77B0B411" w:rsidR="009D322A" w:rsidRDefault="00116FE0">
      <w:r>
        <w:t>GITHUB:</w:t>
      </w:r>
    </w:p>
    <w:sectPr w:rsidR="009D32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MzczMjQxsDA0trRU0lEKTi0uzszPAykwqgUAsgyN+iwAAAA="/>
  </w:docVars>
  <w:rsids>
    <w:rsidRoot w:val="00DE5DF1"/>
    <w:rsid w:val="00116FE0"/>
    <w:rsid w:val="00160FB1"/>
    <w:rsid w:val="002A4CF6"/>
    <w:rsid w:val="00401853"/>
    <w:rsid w:val="00493B4A"/>
    <w:rsid w:val="004D4BE1"/>
    <w:rsid w:val="00621C62"/>
    <w:rsid w:val="006F07A2"/>
    <w:rsid w:val="00776B55"/>
    <w:rsid w:val="00786423"/>
    <w:rsid w:val="007C6664"/>
    <w:rsid w:val="007E0587"/>
    <w:rsid w:val="008C158D"/>
    <w:rsid w:val="0097292D"/>
    <w:rsid w:val="009A7528"/>
    <w:rsid w:val="009D322A"/>
    <w:rsid w:val="00A04C6F"/>
    <w:rsid w:val="00A627C3"/>
    <w:rsid w:val="00A8684D"/>
    <w:rsid w:val="00A93A3E"/>
    <w:rsid w:val="00B54DAB"/>
    <w:rsid w:val="00B63241"/>
    <w:rsid w:val="00C66C2C"/>
    <w:rsid w:val="00CB0677"/>
    <w:rsid w:val="00DC1045"/>
    <w:rsid w:val="00DE5DF1"/>
    <w:rsid w:val="00F32BAA"/>
    <w:rsid w:val="00F408CD"/>
    <w:rsid w:val="00F63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0DC967"/>
  <w15:chartTrackingRefBased/>
  <w15:docId w15:val="{C0941A00-E64B-4271-B595-7898172E3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5DF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E5DF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5DF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E5DF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E5DF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E5DF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E5DF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5DF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5DF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5DF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E5DF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5DF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E5DF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E5DF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E5DF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E5DF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5DF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5DF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E5DF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5D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5DF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E5DF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E5DF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E5DF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E5DF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E5DF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E5DF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E5DF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E5DF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6</Pages>
  <Words>53</Words>
  <Characters>248</Characters>
  <Application>Microsoft Office Word</Application>
  <DocSecurity>0</DocSecurity>
  <Lines>35</Lines>
  <Paragraphs>13</Paragraphs>
  <ScaleCrop>false</ScaleCrop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zbieta Strzyz</dc:creator>
  <cp:keywords/>
  <dc:description/>
  <cp:lastModifiedBy>Elzbieta Strzyz</cp:lastModifiedBy>
  <cp:revision>26</cp:revision>
  <dcterms:created xsi:type="dcterms:W3CDTF">2024-01-11T15:52:00Z</dcterms:created>
  <dcterms:modified xsi:type="dcterms:W3CDTF">2024-01-11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8ea34b-7612-40d0-bab1-f237bc5ce60b</vt:lpwstr>
  </property>
</Properties>
</file>